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F920D" w14:textId="4F18EE41" w:rsidR="00C16762" w:rsidRDefault="00C63DC0">
      <w:r>
        <w:t>Word search problem documentation.</w:t>
      </w:r>
      <w:bookmarkStart w:id="0" w:name="_GoBack"/>
      <w:bookmarkEnd w:id="0"/>
    </w:p>
    <w:sectPr w:rsidR="00C167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xMjazNDOzNDc2tDRS0lEKTi0uzszPAykwrAUAFaxt/ywAAAA="/>
  </w:docVars>
  <w:rsids>
    <w:rsidRoot w:val="00C63DC0"/>
    <w:rsid w:val="00C16762"/>
    <w:rsid w:val="00C63DC0"/>
    <w:rsid w:val="00D31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2F6EC"/>
  <w15:chartTrackingRefBased/>
  <w15:docId w15:val="{753FFAD1-4780-4F94-AB47-C3FA142FC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tam sharma</dc:creator>
  <cp:keywords/>
  <dc:description/>
  <cp:lastModifiedBy>uttam sharma</cp:lastModifiedBy>
  <cp:revision>1</cp:revision>
  <dcterms:created xsi:type="dcterms:W3CDTF">2018-02-18T10:34:00Z</dcterms:created>
  <dcterms:modified xsi:type="dcterms:W3CDTF">2018-02-18T10:36:00Z</dcterms:modified>
</cp:coreProperties>
</file>